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4</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Cs/>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Cs/>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Cs/>
          <w:b/>
        </w:rPr>
        <w:t xml:space="preserve">Sunday, May 8th at 11:59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Cs/>
          <w:b/>
        </w:rPr>
        <w:t xml:space="preserve">What did you first notice about this project?</w:t>
      </w:r>
      <w:r>
        <w:t xml:space="preserve"> </w:t>
      </w:r>
      <w:r>
        <w:t xml:space="preserve">The shiny app ran smoothly and quickly once I uploaded a txt file. The UI was simple and clean, which looked nice.</w:t>
      </w:r>
    </w:p>
    <w:p>
      <w:pPr>
        <w:pStyle w:val="BodyText"/>
      </w:pPr>
      <w:r>
        <w:rPr>
          <w:bCs/>
          <w:b/>
        </w:rPr>
        <w:t xml:space="preserve">What was this project’s main story?</w:t>
      </w:r>
      <w:r>
        <w:t xml:space="preserve"> </w:t>
      </w:r>
      <w:r>
        <w:t xml:space="preserve">This project wanted to determine the most used words in journal articles to identify their most common themes. This is useful in quickly finding a journal’s main topics and could be used in the future to see if these topics change in frequency over time.</w:t>
      </w:r>
    </w:p>
    <w:p>
      <w:pPr>
        <w:pStyle w:val="BodyText"/>
      </w:pPr>
      <w:r>
        <w:rPr>
          <w:bCs/>
          <w:b/>
        </w:rPr>
        <w:t xml:space="preserve">What were some areas of improvement?</w:t>
      </w:r>
      <w:r>
        <w:t xml:space="preserve"> </w:t>
      </w:r>
      <w:r>
        <w:t xml:space="preserve">There was no instructions on the shiny app, so I was trying to upload .docx and .pdf files to use the wordcloud before I realized it only took .txt. So I think adding some instructions would help in the future. I am also not sure if the maximum number of words is looking at the top 100 words in the entire file or the finding the most common words from the first 100 words in the document. Otherwise the app and the modifications I could do to the word cloud were pretty self-explanatory.</w:t>
      </w:r>
    </w:p>
    <w:p>
      <w:pPr>
        <w:pStyle w:val="BodyText"/>
      </w:pPr>
      <w:r>
        <w:rPr>
          <w:bCs/>
          <w:b/>
        </w:rPr>
        <w:t xml:space="preserve">What elements would you add to this project?</w:t>
      </w:r>
      <w:r>
        <w:t xml:space="preserve"> </w:t>
      </w:r>
      <w:r>
        <w:t xml:space="preserve">I would add an about page/tab for easy access to the background of the project as well as quick download links to access the data and text files used in the analysis.</w:t>
      </w:r>
    </w:p>
    <w:p>
      <w:pPr>
        <w:pStyle w:val="BodyText"/>
      </w:pPr>
      <w:r>
        <w:rPr>
          <w:bCs/>
          <w:b/>
        </w:rPr>
        <w:t xml:space="preserve">What were some successful elements of this project?</w:t>
      </w:r>
      <w:r>
        <w:t xml:space="preserve"> </w:t>
      </w:r>
      <w:r>
        <w:t xml:space="preserve">I thought the app was easy to use and created word clouds quickly and efficiently. This would be useful for someone to create their own word clouds easily if they did not know how to create them.</w:t>
      </w:r>
    </w:p>
    <w:p>
      <w:pPr>
        <w:pStyle w:val="BodyText"/>
      </w:pPr>
      <w:r>
        <w:rPr>
          <w:bCs/>
          <w:b/>
        </w:rPr>
        <w:t xml:space="preserve">Any other thoughts you would like to convey to your peer?</w:t>
      </w:r>
      <w:r>
        <w:t xml:space="preserve"> </w:t>
      </w:r>
      <w:r>
        <w:t xml:space="preserve">This project was interesting and I see how it was useful in your data analysis! I thought the word cloud app was done very well and was easy to navigate. The only thing I would change is adding a bit more instructions to the app to make it easier to understand how the data is being manipula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Z42jxyeUAFtKT4EJ9R3uNlhOddUYBNlRj9eVhquv68M/edit?usp=sharing"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spreadsheets/d/1Z42jxyeUAFtKT4EJ9R3uNlhOddUYBNlRj9eVhquv68M/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4</dc:title>
  <dc:creator/>
  <cp:keywords/>
  <dcterms:created xsi:type="dcterms:W3CDTF">2022-05-08T21:29:20Z</dcterms:created>
  <dcterms:modified xsi:type="dcterms:W3CDTF">2022-05-08T21: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